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BF0C5" w14:textId="05D42CC8" w:rsidR="00D466D2" w:rsidRDefault="00D466D2" w:rsidP="00D466D2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i/>
          <w:iCs/>
          <w:sz w:val="20"/>
          <w:szCs w:val="20"/>
          <w:lang w:val="en-AU"/>
        </w:rPr>
      </w:pPr>
      <w:r>
        <w:rPr>
          <w:rFonts w:ascii="Arial" w:eastAsia="Arial" w:hAnsi="Arial" w:cs="Arial"/>
          <w:i/>
          <w:iCs/>
          <w:sz w:val="20"/>
          <w:szCs w:val="20"/>
          <w:lang w:val="en-AU"/>
        </w:rPr>
        <w:t xml:space="preserve">This </w:t>
      </w:r>
      <w:r>
        <w:rPr>
          <w:rFonts w:ascii="Arial" w:eastAsia="Arial" w:hAnsi="Arial" w:cs="Arial"/>
          <w:i/>
          <w:iCs/>
          <w:sz w:val="20"/>
          <w:szCs w:val="20"/>
          <w:lang w:val="en-AU"/>
        </w:rPr>
        <w:t>form</w:t>
      </w:r>
      <w:r>
        <w:rPr>
          <w:rFonts w:ascii="Arial" w:eastAsia="Arial" w:hAnsi="Arial" w:cs="Arial"/>
          <w:i/>
          <w:iCs/>
          <w:sz w:val="20"/>
          <w:szCs w:val="20"/>
          <w:lang w:val="en-AU"/>
        </w:rPr>
        <w:t xml:space="preserve"> may be used </w:t>
      </w:r>
      <w:r>
        <w:rPr>
          <w:rFonts w:ascii="Arial" w:eastAsia="Arial" w:hAnsi="Arial" w:cs="Arial"/>
          <w:i/>
          <w:iCs/>
          <w:sz w:val="20"/>
          <w:szCs w:val="20"/>
          <w:lang w:val="en-AU"/>
        </w:rPr>
        <w:t>by</w:t>
      </w:r>
      <w:r>
        <w:rPr>
          <w:rFonts w:ascii="Arial" w:eastAsia="Arial" w:hAnsi="Arial" w:cs="Arial"/>
          <w:i/>
          <w:iCs/>
          <w:sz w:val="20"/>
          <w:szCs w:val="20"/>
          <w:lang w:val="en-AU"/>
        </w:rPr>
        <w:t xml:space="preserve"> a tenant </w:t>
      </w:r>
      <w:r>
        <w:rPr>
          <w:rFonts w:ascii="Arial" w:eastAsia="Arial" w:hAnsi="Arial" w:cs="Arial"/>
          <w:i/>
          <w:iCs/>
          <w:sz w:val="20"/>
          <w:szCs w:val="20"/>
          <w:lang w:val="en-AU"/>
        </w:rPr>
        <w:t xml:space="preserve">to </w:t>
      </w:r>
      <w:r>
        <w:rPr>
          <w:rFonts w:ascii="Arial" w:eastAsia="Arial" w:hAnsi="Arial" w:cs="Arial"/>
          <w:i/>
          <w:iCs/>
          <w:sz w:val="20"/>
          <w:szCs w:val="20"/>
          <w:lang w:val="en-AU"/>
        </w:rPr>
        <w:t>request a variation to their current rental payments.</w:t>
      </w:r>
      <w:r>
        <w:rPr>
          <w:rFonts w:ascii="Arial" w:eastAsia="Arial" w:hAnsi="Arial" w:cs="Arial"/>
          <w:i/>
          <w:iCs/>
          <w:sz w:val="20"/>
          <w:szCs w:val="20"/>
          <w:lang w:val="en-AU"/>
        </w:rPr>
        <w:t xml:space="preserve"> Please add your own branding if required.</w:t>
      </w:r>
      <w:bookmarkStart w:id="0" w:name="_GoBack"/>
      <w:bookmarkEnd w:id="0"/>
    </w:p>
    <w:p w14:paraId="4F116A3D" w14:textId="77777777" w:rsidR="00D466D2" w:rsidRDefault="00D466D2" w:rsidP="4C21D83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69D0ED6A" w14:textId="40F69726" w:rsidR="00D466D2" w:rsidRDefault="00D466D2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b/>
          <w:bCs/>
          <w:sz w:val="20"/>
          <w:szCs w:val="20"/>
          <w:lang w:val="en-AU"/>
        </w:rPr>
      </w:pPr>
      <w:r w:rsidRPr="00D466D2">
        <w:rPr>
          <w:rFonts w:ascii="Arial" w:hAnsi="Arial" w:cs="Arial"/>
          <w:b/>
          <w:bCs/>
          <w:sz w:val="20"/>
          <w:szCs w:val="20"/>
        </w:rPr>
        <w:t xml:space="preserve">Rental Payment Proposal during </w:t>
      </w:r>
      <w:r w:rsidR="71587EC6"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c</w:t>
      </w:r>
      <w:r w:rsidR="000A4134"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oron</w:t>
      </w:r>
      <w:r w:rsidR="00F373AF"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avirus (</w:t>
      </w:r>
      <w:r w:rsidR="00A90D9F"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COVID</w:t>
      </w:r>
      <w:r w:rsidR="00A253AD"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-</w:t>
      </w:r>
      <w:r w:rsidR="00A90D9F"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19</w:t>
      </w:r>
      <w:r w:rsidR="00F373AF"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) pandemic</w:t>
      </w:r>
    </w:p>
    <w:p w14:paraId="6BF9B9DC" w14:textId="76BA72BE" w:rsidR="00284150" w:rsidRPr="00D466D2" w:rsidRDefault="00A90D9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b/>
          <w:bCs/>
          <w:sz w:val="20"/>
          <w:szCs w:val="20"/>
          <w:lang w:val="en-AU"/>
        </w:rPr>
      </w:pPr>
      <w:r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 xml:space="preserve"> </w:t>
      </w:r>
    </w:p>
    <w:p w14:paraId="7428B0D3" w14:textId="0F30E83B" w:rsidR="00284150" w:rsidRPr="00D466D2" w:rsidRDefault="00284150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>I/We are submitting a proposal to the landlord in relation to my/our rent because I</w:t>
      </w:r>
      <w:r w:rsidR="00B32131" w:rsidRPr="00D466D2">
        <w:rPr>
          <w:rFonts w:ascii="Arial" w:eastAsia="Arial" w:hAnsi="Arial" w:cs="Arial"/>
          <w:sz w:val="20"/>
          <w:szCs w:val="20"/>
          <w:lang w:val="en-AU"/>
        </w:rPr>
        <w:t>/we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="00B32131" w:rsidRPr="00D466D2">
        <w:rPr>
          <w:rFonts w:ascii="Arial" w:eastAsia="Arial" w:hAnsi="Arial" w:cs="Arial"/>
          <w:sz w:val="20"/>
          <w:szCs w:val="20"/>
          <w:lang w:val="en-AU"/>
        </w:rPr>
        <w:t>are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 suffering financial hardship as a direct result of </w:t>
      </w:r>
      <w:r w:rsidR="544C8189" w:rsidRPr="00D466D2">
        <w:rPr>
          <w:rFonts w:ascii="Arial" w:eastAsia="Arial" w:hAnsi="Arial" w:cs="Arial"/>
          <w:sz w:val="20"/>
          <w:szCs w:val="20"/>
          <w:lang w:val="en-AU"/>
        </w:rPr>
        <w:t xml:space="preserve">the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COVID-19</w:t>
      </w:r>
      <w:r w:rsidR="0A376715" w:rsidRPr="00D466D2">
        <w:rPr>
          <w:rFonts w:ascii="Arial" w:eastAsia="Arial" w:hAnsi="Arial" w:cs="Arial"/>
          <w:sz w:val="20"/>
          <w:szCs w:val="20"/>
          <w:lang w:val="en-AU"/>
        </w:rPr>
        <w:t xml:space="preserve"> pandemic</w:t>
      </w:r>
      <w:r w:rsidR="00D466D2">
        <w:rPr>
          <w:rFonts w:ascii="Arial" w:eastAsia="Arial" w:hAnsi="Arial" w:cs="Arial"/>
          <w:sz w:val="20"/>
          <w:szCs w:val="20"/>
          <w:lang w:val="en-AU"/>
        </w:rPr>
        <w:t>.</w:t>
      </w:r>
    </w:p>
    <w:p w14:paraId="2C930995" w14:textId="77777777" w:rsidR="00BB19EF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color w:val="C10000"/>
          <w:sz w:val="20"/>
          <w:szCs w:val="20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5733"/>
      </w:tblGrid>
      <w:tr w:rsidR="00B440ED" w:rsidRPr="00D466D2" w14:paraId="16C2ACC0" w14:textId="77777777" w:rsidTr="4C21D831">
        <w:tc>
          <w:tcPr>
            <w:tcW w:w="3510" w:type="dxa"/>
          </w:tcPr>
          <w:p w14:paraId="5277E696" w14:textId="3B746748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Tenant(s) name(s):</w:t>
            </w:r>
          </w:p>
        </w:tc>
        <w:tc>
          <w:tcPr>
            <w:tcW w:w="5733" w:type="dxa"/>
          </w:tcPr>
          <w:p w14:paraId="121D4EC1" w14:textId="77777777" w:rsidR="00B440ED" w:rsidRPr="00D466D2" w:rsidRDefault="00B440ED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5CD5F270" w14:textId="7BC6BBBD" w:rsidR="00B440ED" w:rsidRPr="00D466D2" w:rsidRDefault="00B440ED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B440ED" w:rsidRPr="00D466D2" w14:paraId="7737296C" w14:textId="77777777" w:rsidTr="4C21D831">
        <w:tc>
          <w:tcPr>
            <w:tcW w:w="3510" w:type="dxa"/>
          </w:tcPr>
          <w:p w14:paraId="4569F11B" w14:textId="40E44CD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Address of property:</w:t>
            </w:r>
          </w:p>
        </w:tc>
        <w:tc>
          <w:tcPr>
            <w:tcW w:w="5733" w:type="dxa"/>
          </w:tcPr>
          <w:p w14:paraId="34A27176" w14:textId="77777777" w:rsidR="00B440ED" w:rsidRPr="00D466D2" w:rsidRDefault="00B440ED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0C536ADC" w14:textId="0962F6CB" w:rsidR="00B440ED" w:rsidRPr="00D466D2" w:rsidRDefault="00B440ED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B440ED" w:rsidRPr="00D466D2" w14:paraId="4A0113B7" w14:textId="77777777" w:rsidTr="4C21D831">
        <w:tc>
          <w:tcPr>
            <w:tcW w:w="3510" w:type="dxa"/>
          </w:tcPr>
          <w:p w14:paraId="4E6457E7" w14:textId="562E78C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Existing agreed rent (per week):</w:t>
            </w:r>
          </w:p>
          <w:p w14:paraId="1A3D1A95" w14:textId="77777777" w:rsidR="00B440ED" w:rsidRPr="00D466D2" w:rsidRDefault="00B440ED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5733" w:type="dxa"/>
          </w:tcPr>
          <w:p w14:paraId="353193D5" w14:textId="77777777" w:rsidR="00B440ED" w:rsidRPr="00D466D2" w:rsidRDefault="00B440ED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166CD5" w:rsidRPr="00D466D2" w14:paraId="66DB92CB" w14:textId="77777777" w:rsidTr="4C21D831">
        <w:trPr>
          <w:trHeight w:val="441"/>
        </w:trPr>
        <w:tc>
          <w:tcPr>
            <w:tcW w:w="3510" w:type="dxa"/>
          </w:tcPr>
          <w:p w14:paraId="3F564E77" w14:textId="36464031" w:rsidR="00166CD5" w:rsidRPr="00D466D2" w:rsidRDefault="00D466D2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</w:pPr>
            <w:r w:rsidRPr="00D466D2">
              <w:rPr>
                <w:rFonts w:ascii="Arial" w:hAnsi="Arial" w:cs="Arial"/>
                <w:sz w:val="20"/>
                <w:szCs w:val="20"/>
              </w:rPr>
              <w:t xml:space="preserve">Household </w:t>
            </w:r>
            <w:r w:rsidR="182B5C20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i</w:t>
            </w:r>
            <w:r w:rsidR="3FC7D2CA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ncome (per week)</w:t>
            </w:r>
            <w:r w:rsidR="1361A837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:</w:t>
            </w:r>
          </w:p>
          <w:p w14:paraId="00950649" w14:textId="0E568126" w:rsidR="00166CD5" w:rsidRPr="00D466D2" w:rsidRDefault="00166CD5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5733" w:type="dxa"/>
          </w:tcPr>
          <w:p w14:paraId="701EC0E9" w14:textId="77777777" w:rsidR="00166CD5" w:rsidRPr="00D466D2" w:rsidRDefault="00166CD5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B440ED" w:rsidRPr="00D466D2" w14:paraId="0E6C6665" w14:textId="77777777" w:rsidTr="4C21D831">
        <w:tc>
          <w:tcPr>
            <w:tcW w:w="3510" w:type="dxa"/>
          </w:tcPr>
          <w:p w14:paraId="265E3C4F" w14:textId="290FEA70" w:rsidR="00B440ED" w:rsidRPr="00D466D2" w:rsidRDefault="00D466D2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hAnsi="Arial" w:cs="Arial"/>
                <w:sz w:val="20"/>
                <w:szCs w:val="20"/>
              </w:rPr>
              <w:t xml:space="preserve">Household </w:t>
            </w:r>
            <w:r w:rsidR="66ADCC53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e</w:t>
            </w:r>
            <w:r w:rsidR="4EAD4B6E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xpenses (per week):</w:t>
            </w:r>
          </w:p>
        </w:tc>
        <w:tc>
          <w:tcPr>
            <w:tcW w:w="5733" w:type="dxa"/>
          </w:tcPr>
          <w:p w14:paraId="083C5A99" w14:textId="77777777" w:rsidR="00B440ED" w:rsidRPr="00D466D2" w:rsidRDefault="00B440ED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B440ED" w:rsidRPr="00D466D2" w14:paraId="59669CB3" w14:textId="77777777" w:rsidTr="4C21D831">
        <w:tc>
          <w:tcPr>
            <w:tcW w:w="3510" w:type="dxa"/>
          </w:tcPr>
          <w:p w14:paraId="4AC534AE" w14:textId="62A18115" w:rsidR="00B440ED" w:rsidRPr="00D466D2" w:rsidRDefault="4EAD4B6E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Proposal to </w:t>
            </w:r>
            <w:r w:rsidR="6B9E6846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l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andlord</w:t>
            </w:r>
            <w:r w:rsidR="37C7F62D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:</w:t>
            </w:r>
          </w:p>
        </w:tc>
        <w:tc>
          <w:tcPr>
            <w:tcW w:w="5733" w:type="dxa"/>
          </w:tcPr>
          <w:p w14:paraId="60A2BE70" w14:textId="77777777" w:rsidR="00B440ED" w:rsidRPr="00D466D2" w:rsidRDefault="00B440ED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24B8C0CD" w14:textId="76BA8C7D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6DAC9B82" w14:textId="11D6AD0F" w:rsidR="00B32131" w:rsidRPr="00D466D2" w:rsidRDefault="00B32131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73B9E267" w14:textId="77777777" w:rsidR="00B32131" w:rsidRPr="00D466D2" w:rsidRDefault="00B32131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0A82DD0B" w14:textId="5E70B410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BB19EF" w:rsidRPr="00D466D2" w14:paraId="2BD47E97" w14:textId="77777777" w:rsidTr="4C21D831">
        <w:tc>
          <w:tcPr>
            <w:tcW w:w="3510" w:type="dxa"/>
          </w:tcPr>
          <w:p w14:paraId="162B6E3A" w14:textId="40D5BF96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Proposed </w:t>
            </w:r>
            <w:r w:rsidR="5D847E77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s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tart </w:t>
            </w:r>
            <w:r w:rsidR="14503CFF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ate</w:t>
            </w:r>
            <w:r w:rsidR="6390FD3E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:</w:t>
            </w:r>
          </w:p>
        </w:tc>
        <w:tc>
          <w:tcPr>
            <w:tcW w:w="5733" w:type="dxa"/>
          </w:tcPr>
          <w:p w14:paraId="1B306D0E" w14:textId="77777777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BB19EF" w:rsidRPr="00D466D2" w14:paraId="3A31D878" w14:textId="77777777" w:rsidTr="4C21D831">
        <w:tc>
          <w:tcPr>
            <w:tcW w:w="3510" w:type="dxa"/>
          </w:tcPr>
          <w:p w14:paraId="47E345A4" w14:textId="6CB00460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Proposed </w:t>
            </w:r>
            <w:r w:rsidR="1172E8E5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e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nd </w:t>
            </w:r>
            <w:r w:rsidR="215AAF2E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ate</w:t>
            </w:r>
            <w:r w:rsidR="7E8534EA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:</w:t>
            </w:r>
          </w:p>
        </w:tc>
        <w:tc>
          <w:tcPr>
            <w:tcW w:w="5733" w:type="dxa"/>
          </w:tcPr>
          <w:p w14:paraId="74F3708D" w14:textId="77777777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</w:tbl>
    <w:p w14:paraId="35C630FF" w14:textId="77777777" w:rsidR="00B440ED" w:rsidRPr="00D466D2" w:rsidRDefault="00B440ED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val="en-AU"/>
        </w:rPr>
      </w:pPr>
    </w:p>
    <w:p w14:paraId="4593EF28" w14:textId="37A4CB3D" w:rsidR="00A90D9F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b/>
          <w:bCs/>
          <w:color w:val="000000"/>
          <w:sz w:val="20"/>
          <w:szCs w:val="20"/>
          <w:lang w:val="en-AU"/>
        </w:rPr>
      </w:pPr>
      <w:r w:rsidRPr="00D466D2">
        <w:rPr>
          <w:rFonts w:ascii="Arial" w:eastAsia="Arial" w:hAnsi="Arial" w:cs="Arial"/>
          <w:b/>
          <w:bCs/>
          <w:color w:val="000000" w:themeColor="text1"/>
          <w:sz w:val="20"/>
          <w:szCs w:val="20"/>
          <w:lang w:val="en-AU"/>
        </w:rPr>
        <w:t xml:space="preserve">Background to </w:t>
      </w:r>
      <w:r w:rsidR="07343B90" w:rsidRPr="00D466D2">
        <w:rPr>
          <w:rFonts w:ascii="Arial" w:eastAsia="Arial" w:hAnsi="Arial" w:cs="Arial"/>
          <w:b/>
          <w:bCs/>
          <w:color w:val="000000" w:themeColor="text1"/>
          <w:sz w:val="20"/>
          <w:szCs w:val="20"/>
          <w:lang w:val="en-AU"/>
        </w:rPr>
        <w:t>p</w:t>
      </w:r>
      <w:r w:rsidRPr="00D466D2">
        <w:rPr>
          <w:rFonts w:ascii="Arial" w:eastAsia="Arial" w:hAnsi="Arial" w:cs="Arial"/>
          <w:b/>
          <w:bCs/>
          <w:color w:val="000000" w:themeColor="text1"/>
          <w:sz w:val="20"/>
          <w:szCs w:val="20"/>
          <w:lang w:val="en-AU"/>
        </w:rPr>
        <w:t>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79"/>
        <w:gridCol w:w="1764"/>
      </w:tblGrid>
      <w:tr w:rsidR="00713AFC" w:rsidRPr="00D466D2" w14:paraId="0E1A41EF" w14:textId="77777777" w:rsidTr="4C21D831">
        <w:tc>
          <w:tcPr>
            <w:tcW w:w="7479" w:type="dxa"/>
          </w:tcPr>
          <w:p w14:paraId="2BD4EC60" w14:textId="0584B4BA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Are any of the tenants overseas students, </w:t>
            </w:r>
            <w:r w:rsidR="45944C23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or on a 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457 working visa, or short term working visa?</w:t>
            </w:r>
          </w:p>
          <w:p w14:paraId="17FD428B" w14:textId="77777777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etails:</w:t>
            </w:r>
          </w:p>
          <w:p w14:paraId="53E33C3B" w14:textId="05D00284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64" w:type="dxa"/>
          </w:tcPr>
          <w:p w14:paraId="42AEFBF8" w14:textId="77777777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4F8A7794" w14:textId="12B20A3C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A90D9F" w:rsidRPr="00D466D2" w14:paraId="05BAF698" w14:textId="77777777" w:rsidTr="4C21D831">
        <w:tc>
          <w:tcPr>
            <w:tcW w:w="7479" w:type="dxa"/>
          </w:tcPr>
          <w:p w14:paraId="4FE3BCE1" w14:textId="55E90BCA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Has your employment been terminated due to COVID-19?</w:t>
            </w:r>
          </w:p>
        </w:tc>
        <w:tc>
          <w:tcPr>
            <w:tcW w:w="1764" w:type="dxa"/>
          </w:tcPr>
          <w:p w14:paraId="149596EA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6ED1E7EA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A90D9F" w:rsidRPr="00D466D2" w14:paraId="6F50DA63" w14:textId="77777777" w:rsidTr="4C21D831">
        <w:tc>
          <w:tcPr>
            <w:tcW w:w="7479" w:type="dxa"/>
          </w:tcPr>
          <w:p w14:paraId="50E2DC14" w14:textId="1C366DB1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Have you been stood down due to COVID-19</w:t>
            </w:r>
            <w:r w:rsidR="3E45C069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?</w:t>
            </w:r>
          </w:p>
        </w:tc>
        <w:tc>
          <w:tcPr>
            <w:tcW w:w="1764" w:type="dxa"/>
          </w:tcPr>
          <w:p w14:paraId="49CB572A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2A21D764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A90D9F" w:rsidRPr="00D466D2" w14:paraId="7904D998" w14:textId="77777777" w:rsidTr="4C21D831">
        <w:tc>
          <w:tcPr>
            <w:tcW w:w="7479" w:type="dxa"/>
          </w:tcPr>
          <w:p w14:paraId="695F2BC0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Has your employment been terminated for another reason?</w:t>
            </w:r>
          </w:p>
          <w:p w14:paraId="6E0A3012" w14:textId="77777777" w:rsidR="00A90D9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etails:</w:t>
            </w:r>
          </w:p>
          <w:p w14:paraId="7092DEFC" w14:textId="7AD59035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64" w:type="dxa"/>
          </w:tcPr>
          <w:p w14:paraId="18DBBD07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4D816B79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A90D9F" w:rsidRPr="00D466D2" w14:paraId="2F999E15" w14:textId="77777777" w:rsidTr="4C21D831">
        <w:tc>
          <w:tcPr>
            <w:tcW w:w="7479" w:type="dxa"/>
          </w:tcPr>
          <w:p w14:paraId="3FD47928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Have you ceased employment on a temporary basis?</w:t>
            </w:r>
          </w:p>
          <w:p w14:paraId="4A1C97DA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64" w:type="dxa"/>
          </w:tcPr>
          <w:p w14:paraId="40EF760E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45FA54F2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A90D9F" w:rsidRPr="00D466D2" w14:paraId="0703D270" w14:textId="77777777" w:rsidTr="4C21D831">
        <w:tc>
          <w:tcPr>
            <w:tcW w:w="7479" w:type="dxa"/>
          </w:tcPr>
          <w:p w14:paraId="22329FF3" w14:textId="62FD4C58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Are you entitled to leave entitlements? </w:t>
            </w:r>
            <w:r w:rsid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E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g</w:t>
            </w:r>
            <w:r w:rsid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.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sick, long service leave,</w:t>
            </w:r>
            <w:r w:rsidR="00BB19EF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annual leave</w:t>
            </w:r>
          </w:p>
          <w:p w14:paraId="25054FE2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etails:</w:t>
            </w:r>
          </w:p>
          <w:p w14:paraId="33526120" w14:textId="72D9B518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64" w:type="dxa"/>
          </w:tcPr>
          <w:p w14:paraId="3D90DFFC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7A64C5C3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A90D9F" w:rsidRPr="00D466D2" w14:paraId="59D3466A" w14:textId="77777777" w:rsidTr="4C21D831">
        <w:tc>
          <w:tcPr>
            <w:tcW w:w="7479" w:type="dxa"/>
          </w:tcPr>
          <w:p w14:paraId="6DCE4B4C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Will you be re-employed once the crisis/lockdown is over?</w:t>
            </w:r>
          </w:p>
          <w:p w14:paraId="72DD7CD7" w14:textId="77777777" w:rsidR="00A90D9F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etails:</w:t>
            </w:r>
          </w:p>
          <w:p w14:paraId="38ACCB42" w14:textId="426D36D6" w:rsidR="00FD67A0" w:rsidRPr="00D466D2" w:rsidRDefault="00FD67A0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64" w:type="dxa"/>
          </w:tcPr>
          <w:p w14:paraId="79EDABC6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57FE8222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A90D9F" w:rsidRPr="00D466D2" w14:paraId="4C8C0786" w14:textId="77777777" w:rsidTr="4C21D831">
        <w:tc>
          <w:tcPr>
            <w:tcW w:w="7479" w:type="dxa"/>
          </w:tcPr>
          <w:p w14:paraId="344F8A2D" w14:textId="748ED0B3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Have you applied for income support from the </w:t>
            </w:r>
            <w:r w:rsidR="00BB19EF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Australian G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overnment?</w:t>
            </w:r>
          </w:p>
          <w:p w14:paraId="54A6D5B1" w14:textId="77777777" w:rsidR="00A90D9F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etails:</w:t>
            </w:r>
          </w:p>
          <w:p w14:paraId="19413836" w14:textId="57D655CF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64" w:type="dxa"/>
          </w:tcPr>
          <w:p w14:paraId="2DE3B3FB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76163213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A90D9F" w:rsidRPr="00D466D2" w14:paraId="29BAB2E0" w14:textId="77777777" w:rsidTr="4C21D831">
        <w:tc>
          <w:tcPr>
            <w:tcW w:w="7479" w:type="dxa"/>
          </w:tcPr>
          <w:p w14:paraId="3224349D" w14:textId="73AA5DDB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Are you</w:t>
            </w:r>
            <w:r w:rsidR="3E45C069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or your employer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eligible for, or are receiving, any part of the $1,500 per</w:t>
            </w:r>
            <w:r w:rsidR="2F47FB4D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fortnight JobKeeper payment</w:t>
            </w:r>
            <w:r w:rsidR="3E45C069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?</w:t>
            </w:r>
          </w:p>
          <w:p w14:paraId="32033451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etails:</w:t>
            </w:r>
          </w:p>
          <w:p w14:paraId="33098D00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64" w:type="dxa"/>
          </w:tcPr>
          <w:p w14:paraId="137C7123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1073135E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A90D9F" w:rsidRPr="00D466D2" w14:paraId="77A114E1" w14:textId="77777777" w:rsidTr="4C21D831">
        <w:tc>
          <w:tcPr>
            <w:tcW w:w="7479" w:type="dxa"/>
          </w:tcPr>
          <w:p w14:paraId="28EBD602" w14:textId="409A54DC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o you have an insurance policy (such as an income protection</w:t>
            </w:r>
            <w:r w:rsid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policy) which may respond in the circumstances?</w:t>
            </w:r>
          </w:p>
          <w:p w14:paraId="7A7DD61A" w14:textId="29DB51DA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etails:</w:t>
            </w:r>
          </w:p>
          <w:p w14:paraId="5DDFED8A" w14:textId="77777777" w:rsidR="001E17DD" w:rsidRPr="00D466D2" w:rsidRDefault="001E17DD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7A6CF7EA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64" w:type="dxa"/>
          </w:tcPr>
          <w:p w14:paraId="1BC2D5DD" w14:textId="77777777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416FC338" w14:textId="77777777" w:rsidR="00A90D9F" w:rsidRPr="00D466D2" w:rsidRDefault="00A90D9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B440ED" w:rsidRPr="00D466D2" w14:paraId="5D8814A6" w14:textId="77777777" w:rsidTr="4C21D831">
        <w:tc>
          <w:tcPr>
            <w:tcW w:w="7479" w:type="dxa"/>
          </w:tcPr>
          <w:p w14:paraId="4831632B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Is there anyone else in the household who is still working?</w:t>
            </w:r>
          </w:p>
          <w:p w14:paraId="5F7C4120" w14:textId="77777777" w:rsidR="00B440ED" w:rsidRPr="00D466D2" w:rsidRDefault="1C4BF039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Details:</w:t>
            </w:r>
          </w:p>
          <w:p w14:paraId="69BC7ED7" w14:textId="1F60CBEF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64" w:type="dxa"/>
          </w:tcPr>
          <w:p w14:paraId="1C933B28" w14:textId="77777777" w:rsidR="00BB19EF" w:rsidRPr="00D466D2" w:rsidRDefault="00BB19EF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lastRenderedPageBreak/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7F5AE820" w14:textId="77777777" w:rsidR="00B440ED" w:rsidRPr="00D466D2" w:rsidRDefault="00B440ED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  <w:tr w:rsidR="00507735" w:rsidRPr="00D466D2" w14:paraId="5CB88AE2" w14:textId="77777777" w:rsidTr="4C21D831">
        <w:trPr>
          <w:trHeight w:val="834"/>
        </w:trPr>
        <w:tc>
          <w:tcPr>
            <w:tcW w:w="7479" w:type="dxa"/>
          </w:tcPr>
          <w:p w14:paraId="2B23B5E9" w14:textId="77777777" w:rsidR="00507735" w:rsidRPr="00D466D2" w:rsidRDefault="00507735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Has the tenant viewed the ASIC Moneysmart website?</w:t>
            </w:r>
          </w:p>
          <w:p w14:paraId="08696ED5" w14:textId="32FCBF7D" w:rsidR="00507735" w:rsidRPr="00D466D2" w:rsidRDefault="00507735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(</w:t>
            </w:r>
            <w:hyperlink r:id="rId7">
              <w:r w:rsidRPr="00D466D2">
                <w:rPr>
                  <w:rStyle w:val="Hyperlink"/>
                  <w:rFonts w:ascii="Arial" w:eastAsia="Arial" w:hAnsi="Arial" w:cs="Arial"/>
                  <w:sz w:val="20"/>
                  <w:szCs w:val="20"/>
                  <w:lang w:val="en-AU"/>
                </w:rPr>
                <w:t>www.moneysmart.gov.au</w:t>
              </w:r>
            </w:hyperlink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)</w:t>
            </w:r>
          </w:p>
          <w:p w14:paraId="54AD7482" w14:textId="00098614" w:rsidR="00507735" w:rsidRPr="00D466D2" w:rsidRDefault="00507735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  <w:tc>
          <w:tcPr>
            <w:tcW w:w="1764" w:type="dxa"/>
          </w:tcPr>
          <w:p w14:paraId="35F047D6" w14:textId="77777777" w:rsidR="00507735" w:rsidRPr="00D466D2" w:rsidRDefault="00507735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Yes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 No </w:t>
            </w:r>
            <w:r w:rsidRPr="00D466D2">
              <w:rPr>
                <w:rFonts w:ascii="Segoe UI Symbol" w:eastAsia="Arial" w:hAnsi="Segoe UI Symbol" w:cs="Segoe UI Symbol"/>
                <w:color w:val="000000" w:themeColor="text1"/>
                <w:sz w:val="20"/>
                <w:szCs w:val="20"/>
                <w:lang w:val="en-AU"/>
              </w:rPr>
              <w:t>☐</w:t>
            </w:r>
          </w:p>
          <w:p w14:paraId="1D5B9039" w14:textId="77777777" w:rsidR="00507735" w:rsidRPr="00D466D2" w:rsidRDefault="00507735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</w:tbl>
    <w:p w14:paraId="6664C229" w14:textId="15184EC7" w:rsidR="00A90D9F" w:rsidRPr="00D466D2" w:rsidRDefault="00A90D9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val="en-AU"/>
        </w:rPr>
      </w:pPr>
    </w:p>
    <w:p w14:paraId="6092DE51" w14:textId="7D67A1D6" w:rsidR="00713AFC" w:rsidRPr="00D466D2" w:rsidRDefault="00713AFC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713AFC" w:rsidRPr="00D466D2" w14:paraId="0F776319" w14:textId="77777777" w:rsidTr="4C21D831">
        <w:tc>
          <w:tcPr>
            <w:tcW w:w="9243" w:type="dxa"/>
          </w:tcPr>
          <w:p w14:paraId="20245F9B" w14:textId="0A054EAD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Other information </w:t>
            </w:r>
            <w:r w:rsidR="0CC006F5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 xml:space="preserve">of which </w:t>
            </w:r>
            <w:r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the landlord should be aware</w:t>
            </w:r>
            <w:r w:rsidR="1E41D01E" w:rsidRPr="00D466D2">
              <w:rPr>
                <w:rFonts w:ascii="Arial" w:eastAsia="Arial" w:hAnsi="Arial" w:cs="Arial"/>
                <w:color w:val="000000" w:themeColor="text1"/>
                <w:sz w:val="20"/>
                <w:szCs w:val="20"/>
                <w:lang w:val="en-AU"/>
              </w:rPr>
              <w:t>.</w:t>
            </w:r>
          </w:p>
          <w:p w14:paraId="45D52CA5" w14:textId="77777777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177006F5" w14:textId="77777777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69847D95" w14:textId="77777777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204927FA" w14:textId="77777777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  <w:p w14:paraId="432577F2" w14:textId="1AD2B3D1" w:rsidR="00713AFC" w:rsidRPr="00D466D2" w:rsidRDefault="00713AFC" w:rsidP="4C21D83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color w:val="000000"/>
                <w:sz w:val="20"/>
                <w:szCs w:val="20"/>
                <w:lang w:val="en-AU"/>
              </w:rPr>
            </w:pPr>
          </w:p>
        </w:tc>
      </w:tr>
    </w:tbl>
    <w:p w14:paraId="0BB89BD6" w14:textId="77777777" w:rsidR="00713AFC" w:rsidRPr="00D466D2" w:rsidRDefault="00713AFC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val="en-AU"/>
        </w:rPr>
      </w:pPr>
    </w:p>
    <w:p w14:paraId="35EF5C0B" w14:textId="7F27DBCF" w:rsidR="00A90D9F" w:rsidRPr="00D466D2" w:rsidRDefault="00A90D9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color w:val="000000"/>
          <w:sz w:val="20"/>
          <w:szCs w:val="20"/>
          <w:lang w:val="en-AU"/>
        </w:rPr>
      </w:pPr>
    </w:p>
    <w:p w14:paraId="33EEE404" w14:textId="2E3D045A" w:rsidR="00A16173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>So that your proposal can be properly considered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 by the </w:t>
      </w:r>
      <w:r w:rsidR="1E24D0A6" w:rsidRPr="00D466D2">
        <w:rPr>
          <w:rFonts w:ascii="Arial" w:eastAsia="Arial" w:hAnsi="Arial" w:cs="Arial"/>
          <w:sz w:val="20"/>
          <w:szCs w:val="20"/>
          <w:lang w:val="en-AU"/>
        </w:rPr>
        <w:t>l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>andlord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, it is recommended that you </w:t>
      </w:r>
      <w:r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 xml:space="preserve">attach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supporting documentary evidence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 so that the </w:t>
      </w:r>
      <w:r w:rsidR="0A3B7718" w:rsidRPr="00D466D2">
        <w:rPr>
          <w:rFonts w:ascii="Arial" w:eastAsia="Arial" w:hAnsi="Arial" w:cs="Arial"/>
          <w:sz w:val="20"/>
          <w:szCs w:val="20"/>
          <w:lang w:val="en-AU"/>
        </w:rPr>
        <w:t>l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>andlord can made an informed decision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. </w:t>
      </w:r>
    </w:p>
    <w:p w14:paraId="2D81EA79" w14:textId="77777777" w:rsidR="00A16173" w:rsidRPr="00D466D2" w:rsidRDefault="00A16173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</w:p>
    <w:p w14:paraId="19A3E55E" w14:textId="741B868F" w:rsidR="00BB19EF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>This may include, for example, correspondence</w:t>
      </w:r>
      <w:r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 xml:space="preserve">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with your employer(s) in relation to the termination of your employment/standing</w:t>
      </w:r>
      <w:r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 xml:space="preserve">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down from your employment, evidence of any applications made to Government</w:t>
      </w:r>
      <w:r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 xml:space="preserve">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and</w:t>
      </w:r>
      <w:r w:rsidR="67826D4B" w:rsidRPr="00D466D2">
        <w:rPr>
          <w:rFonts w:ascii="Arial" w:eastAsia="Arial" w:hAnsi="Arial" w:cs="Arial"/>
          <w:sz w:val="20"/>
          <w:szCs w:val="20"/>
          <w:lang w:val="en-AU"/>
        </w:rPr>
        <w:t>/or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 State agencies for financial assistance and full details of your</w:t>
      </w:r>
      <w:r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 xml:space="preserve">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weekly expenses (such as utility bills, living expenses, insurance, etc).</w:t>
      </w:r>
    </w:p>
    <w:p w14:paraId="1E9D8B45" w14:textId="77777777" w:rsidR="00BB19EF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b/>
          <w:bCs/>
          <w:sz w:val="20"/>
          <w:szCs w:val="20"/>
          <w:lang w:val="en-AU"/>
        </w:rPr>
      </w:pPr>
    </w:p>
    <w:p w14:paraId="5AFBB644" w14:textId="77777777" w:rsidR="00A16173" w:rsidRPr="00D466D2" w:rsidRDefault="00A16173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b/>
          <w:bCs/>
          <w:sz w:val="20"/>
          <w:szCs w:val="20"/>
          <w:lang w:val="en-AU"/>
        </w:rPr>
      </w:pPr>
      <w:r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Privacy:</w:t>
      </w:r>
    </w:p>
    <w:p w14:paraId="0707B28A" w14:textId="5B03B332" w:rsidR="00BB19EF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By providing this information and documentation, </w:t>
      </w:r>
      <w:r w:rsidR="00D07AB1" w:rsidRPr="00D466D2">
        <w:rPr>
          <w:rFonts w:ascii="Arial" w:eastAsia="Arial" w:hAnsi="Arial" w:cs="Arial"/>
          <w:sz w:val="20"/>
          <w:szCs w:val="20"/>
          <w:lang w:val="en-AU"/>
        </w:rPr>
        <w:t>I</w:t>
      </w:r>
      <w:r w:rsidR="00C87057" w:rsidRPr="00D466D2">
        <w:rPr>
          <w:rFonts w:ascii="Arial" w:eastAsia="Arial" w:hAnsi="Arial" w:cs="Arial"/>
          <w:sz w:val="20"/>
          <w:szCs w:val="20"/>
          <w:lang w:val="en-AU"/>
        </w:rPr>
        <w:t>/We</w:t>
      </w:r>
      <w:r w:rsidR="00D07AB1"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acknowledge that this material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may be passed on to third parties, including, but not limited to, the landlord and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their/its legal and financial advisers, 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their 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banks, 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their 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mortgagee(s), 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their insurers and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Government and State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 Government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agencies.</w:t>
      </w:r>
    </w:p>
    <w:p w14:paraId="6A58ACF0" w14:textId="77777777" w:rsidR="00A16173" w:rsidRPr="00D466D2" w:rsidRDefault="00A16173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</w:p>
    <w:p w14:paraId="388CECE4" w14:textId="75DCC0DE" w:rsidR="00061F63" w:rsidRPr="00D466D2" w:rsidRDefault="7266EA31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b/>
          <w:bCs/>
          <w:sz w:val="20"/>
          <w:szCs w:val="20"/>
          <w:lang w:val="en-AU"/>
        </w:rPr>
      </w:pPr>
      <w:r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Acknowledgements</w:t>
      </w:r>
      <w:r w:rsidR="00F94CA7"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:</w:t>
      </w:r>
    </w:p>
    <w:p w14:paraId="11BFC173" w14:textId="37FE5CD5" w:rsidR="00BB19EF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By submitting this 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>proposal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, </w:t>
      </w:r>
      <w:r w:rsidR="00C87057" w:rsidRPr="00D466D2">
        <w:rPr>
          <w:rFonts w:ascii="Arial" w:eastAsia="Arial" w:hAnsi="Arial" w:cs="Arial"/>
          <w:sz w:val="20"/>
          <w:szCs w:val="20"/>
          <w:lang w:val="en-AU"/>
        </w:rPr>
        <w:t xml:space="preserve">I/We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also acknowledge that any decision in relation to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the 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>rent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 lies solely with the landlord and not 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>with the landlord’s real estate</w:t>
      </w:r>
      <w:r w:rsidR="00713AFC" w:rsidRPr="00D466D2">
        <w:rPr>
          <w:rFonts w:ascii="Arial" w:eastAsia="Arial" w:hAnsi="Arial" w:cs="Arial"/>
          <w:sz w:val="20"/>
          <w:szCs w:val="20"/>
          <w:lang w:val="en-AU"/>
        </w:rPr>
        <w:t xml:space="preserve"> agent</w:t>
      </w:r>
      <w:r w:rsidRPr="00D466D2">
        <w:rPr>
          <w:rFonts w:ascii="Arial" w:eastAsia="Arial" w:hAnsi="Arial" w:cs="Arial"/>
          <w:sz w:val="20"/>
          <w:szCs w:val="20"/>
          <w:lang w:val="en-AU"/>
        </w:rPr>
        <w:t>.</w:t>
      </w:r>
    </w:p>
    <w:p w14:paraId="0F3266F8" w14:textId="77777777" w:rsidR="00A16173" w:rsidRPr="00D466D2" w:rsidRDefault="00A16173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</w:p>
    <w:p w14:paraId="60754222" w14:textId="3EEA2717" w:rsidR="002B6E7A" w:rsidRPr="00D466D2" w:rsidRDefault="00A16173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Any agreement between the tenant and the landlord would remain in place until the agreed time or until such time as </w:t>
      </w:r>
      <w:r w:rsidR="00121A65" w:rsidRPr="00D466D2">
        <w:rPr>
          <w:rFonts w:ascii="Arial" w:eastAsia="Arial" w:hAnsi="Arial" w:cs="Arial"/>
          <w:sz w:val="20"/>
          <w:szCs w:val="20"/>
          <w:lang w:val="en-AU"/>
        </w:rPr>
        <w:t xml:space="preserve">my/our 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financial circumstances change </w:t>
      </w:r>
      <w:r w:rsidR="00BB19EF" w:rsidRPr="00D466D2">
        <w:rPr>
          <w:rFonts w:ascii="Arial" w:eastAsia="Arial" w:hAnsi="Arial" w:cs="Arial"/>
          <w:sz w:val="20"/>
          <w:szCs w:val="20"/>
          <w:lang w:val="en-AU"/>
        </w:rPr>
        <w:t xml:space="preserve">(for instance, if </w:t>
      </w:r>
      <w:r w:rsidR="00D22783" w:rsidRPr="00D466D2">
        <w:rPr>
          <w:rFonts w:ascii="Arial" w:eastAsia="Arial" w:hAnsi="Arial" w:cs="Arial"/>
          <w:sz w:val="20"/>
          <w:szCs w:val="20"/>
          <w:lang w:val="en-AU"/>
        </w:rPr>
        <w:t xml:space="preserve">I/We </w:t>
      </w:r>
      <w:r w:rsidR="00BB19EF" w:rsidRPr="00D466D2">
        <w:rPr>
          <w:rFonts w:ascii="Arial" w:eastAsia="Arial" w:hAnsi="Arial" w:cs="Arial"/>
          <w:sz w:val="20"/>
          <w:szCs w:val="20"/>
          <w:lang w:val="en-AU"/>
        </w:rPr>
        <w:t>secure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="00BB19EF" w:rsidRPr="00D466D2">
        <w:rPr>
          <w:rFonts w:ascii="Arial" w:eastAsia="Arial" w:hAnsi="Arial" w:cs="Arial"/>
          <w:sz w:val="20"/>
          <w:szCs w:val="20"/>
          <w:lang w:val="en-AU"/>
        </w:rPr>
        <w:t>employment or receive further financial assistance from the Government or a third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="00BB19EF" w:rsidRPr="00D466D2">
        <w:rPr>
          <w:rFonts w:ascii="Arial" w:eastAsia="Arial" w:hAnsi="Arial" w:cs="Arial"/>
          <w:sz w:val="20"/>
          <w:szCs w:val="20"/>
          <w:lang w:val="en-AU"/>
        </w:rPr>
        <w:t>party (including, without limitation, the JobKeeper payment))</w:t>
      </w:r>
      <w:r w:rsidR="00507735" w:rsidRPr="00D466D2">
        <w:rPr>
          <w:rFonts w:ascii="Arial" w:eastAsia="Arial" w:hAnsi="Arial" w:cs="Arial"/>
          <w:sz w:val="20"/>
          <w:szCs w:val="20"/>
          <w:lang w:val="en-AU"/>
        </w:rPr>
        <w:t>.</w:t>
      </w:r>
    </w:p>
    <w:p w14:paraId="292444E2" w14:textId="77777777" w:rsidR="002B6E7A" w:rsidRPr="00D466D2" w:rsidRDefault="002B6E7A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</w:p>
    <w:p w14:paraId="28C328A1" w14:textId="19725B9F" w:rsidR="00507735" w:rsidRPr="00D466D2" w:rsidRDefault="00507735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Any rental reduction agreed by the </w:t>
      </w:r>
      <w:r w:rsidR="33FBD734" w:rsidRPr="00D466D2">
        <w:rPr>
          <w:rFonts w:ascii="Arial" w:eastAsia="Arial" w:hAnsi="Arial" w:cs="Arial"/>
          <w:sz w:val="20"/>
          <w:szCs w:val="20"/>
          <w:lang w:val="en-AU"/>
        </w:rPr>
        <w:t>l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andlord is conditional upon the information </w:t>
      </w:r>
      <w:r w:rsidR="00D22783" w:rsidRPr="00D466D2">
        <w:rPr>
          <w:rFonts w:ascii="Arial" w:eastAsia="Arial" w:hAnsi="Arial" w:cs="Arial"/>
          <w:sz w:val="20"/>
          <w:szCs w:val="20"/>
          <w:lang w:val="en-AU"/>
        </w:rPr>
        <w:t>I/</w:t>
      </w:r>
      <w:r w:rsidR="45C5408E" w:rsidRPr="00D466D2">
        <w:rPr>
          <w:rFonts w:ascii="Arial" w:eastAsia="Arial" w:hAnsi="Arial" w:cs="Arial"/>
          <w:sz w:val="20"/>
          <w:szCs w:val="20"/>
          <w:lang w:val="en-AU"/>
        </w:rPr>
        <w:t>w</w:t>
      </w:r>
      <w:r w:rsidR="00D22783" w:rsidRPr="00D466D2">
        <w:rPr>
          <w:rFonts w:ascii="Arial" w:eastAsia="Arial" w:hAnsi="Arial" w:cs="Arial"/>
          <w:sz w:val="20"/>
          <w:szCs w:val="20"/>
          <w:lang w:val="en-AU"/>
        </w:rPr>
        <w:t xml:space="preserve">e </w:t>
      </w:r>
      <w:r w:rsidRPr="00D466D2">
        <w:rPr>
          <w:rFonts w:ascii="Arial" w:eastAsia="Arial" w:hAnsi="Arial" w:cs="Arial"/>
          <w:sz w:val="20"/>
          <w:szCs w:val="20"/>
          <w:lang w:val="en-AU"/>
        </w:rPr>
        <w:t>provide being true and correct.</w:t>
      </w:r>
    </w:p>
    <w:p w14:paraId="563F203A" w14:textId="77777777" w:rsidR="00507735" w:rsidRPr="00D466D2" w:rsidRDefault="00507735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</w:p>
    <w:p w14:paraId="00600DD2" w14:textId="1962AB1C" w:rsidR="00BB19EF" w:rsidRPr="00D466D2" w:rsidRDefault="00D22783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>I/We</w:t>
      </w:r>
      <w:r w:rsidR="00BB19EF" w:rsidRPr="00D466D2">
        <w:rPr>
          <w:rFonts w:ascii="Arial" w:eastAsia="Arial" w:hAnsi="Arial" w:cs="Arial"/>
          <w:sz w:val="20"/>
          <w:szCs w:val="20"/>
          <w:lang w:val="en-AU"/>
        </w:rPr>
        <w:t xml:space="preserve"> acknowledge that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="002B6E7A" w:rsidRPr="00D466D2">
        <w:rPr>
          <w:rFonts w:ascii="Arial" w:eastAsia="Arial" w:hAnsi="Arial" w:cs="Arial"/>
          <w:sz w:val="20"/>
          <w:szCs w:val="20"/>
          <w:lang w:val="en-AU"/>
        </w:rPr>
        <w:t>i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 xml:space="preserve">f </w:t>
      </w:r>
      <w:r w:rsidR="2984D98C" w:rsidRPr="00D466D2">
        <w:rPr>
          <w:rFonts w:ascii="Arial" w:eastAsia="Arial" w:hAnsi="Arial" w:cs="Arial"/>
          <w:sz w:val="20"/>
          <w:szCs w:val="20"/>
          <w:lang w:val="en-AU"/>
        </w:rPr>
        <w:t>m</w:t>
      </w:r>
      <w:r w:rsidRPr="00D466D2">
        <w:rPr>
          <w:rFonts w:ascii="Arial" w:eastAsia="Arial" w:hAnsi="Arial" w:cs="Arial"/>
          <w:sz w:val="20"/>
          <w:szCs w:val="20"/>
          <w:lang w:val="en-AU"/>
        </w:rPr>
        <w:t>y/</w:t>
      </w:r>
      <w:r w:rsidR="109472F7" w:rsidRPr="00D466D2">
        <w:rPr>
          <w:rFonts w:ascii="Arial" w:eastAsia="Arial" w:hAnsi="Arial" w:cs="Arial"/>
          <w:sz w:val="20"/>
          <w:szCs w:val="20"/>
          <w:lang w:val="en-AU"/>
        </w:rPr>
        <w:t>o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ur 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>financial circumstances change</w:t>
      </w:r>
      <w:r w:rsidR="00BB19EF" w:rsidRPr="00D466D2">
        <w:rPr>
          <w:rFonts w:ascii="Arial" w:eastAsia="Arial" w:hAnsi="Arial" w:cs="Arial"/>
          <w:sz w:val="20"/>
          <w:szCs w:val="20"/>
          <w:lang w:val="en-AU"/>
        </w:rPr>
        <w:t>,</w:t>
      </w:r>
      <w:r w:rsidR="00713AFC"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="00F94CA7" w:rsidRPr="00D466D2">
        <w:rPr>
          <w:rFonts w:ascii="Arial" w:eastAsia="Arial" w:hAnsi="Arial" w:cs="Arial"/>
          <w:sz w:val="20"/>
          <w:szCs w:val="20"/>
          <w:lang w:val="en-AU"/>
        </w:rPr>
        <w:t>I/</w:t>
      </w:r>
      <w:r w:rsidR="180CB062" w:rsidRPr="00D466D2">
        <w:rPr>
          <w:rFonts w:ascii="Arial" w:eastAsia="Arial" w:hAnsi="Arial" w:cs="Arial"/>
          <w:sz w:val="20"/>
          <w:szCs w:val="20"/>
          <w:lang w:val="en-AU"/>
        </w:rPr>
        <w:t>w</w:t>
      </w:r>
      <w:r w:rsidR="00F94CA7" w:rsidRPr="00D466D2">
        <w:rPr>
          <w:rFonts w:ascii="Arial" w:eastAsia="Arial" w:hAnsi="Arial" w:cs="Arial"/>
          <w:sz w:val="20"/>
          <w:szCs w:val="20"/>
          <w:lang w:val="en-AU"/>
        </w:rPr>
        <w:t xml:space="preserve">e </w:t>
      </w:r>
      <w:r w:rsidR="00713AFC" w:rsidRPr="00D466D2">
        <w:rPr>
          <w:rFonts w:ascii="Arial" w:eastAsia="Arial" w:hAnsi="Arial" w:cs="Arial"/>
          <w:sz w:val="20"/>
          <w:szCs w:val="20"/>
          <w:lang w:val="en-AU"/>
        </w:rPr>
        <w:t xml:space="preserve">will immediately report this to </w:t>
      </w:r>
      <w:r w:rsidR="00713AFC" w:rsidRPr="00D466D2">
        <w:rPr>
          <w:rFonts w:ascii="Arial" w:eastAsia="Arial" w:hAnsi="Arial" w:cs="Arial"/>
          <w:b/>
          <w:bCs/>
          <w:sz w:val="20"/>
          <w:szCs w:val="20"/>
          <w:lang w:val="en-AU"/>
        </w:rPr>
        <w:t>[insert name of agency]</w:t>
      </w:r>
      <w:r w:rsidR="00713AFC" w:rsidRPr="00D466D2">
        <w:rPr>
          <w:rFonts w:ascii="Arial" w:eastAsia="Arial" w:hAnsi="Arial" w:cs="Arial"/>
          <w:sz w:val="20"/>
          <w:szCs w:val="20"/>
          <w:lang w:val="en-AU"/>
        </w:rPr>
        <w:t xml:space="preserve"> and</w:t>
      </w:r>
      <w:r w:rsidR="00BB19EF"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="00A16173" w:rsidRPr="00D466D2">
        <w:rPr>
          <w:rFonts w:ascii="Arial" w:eastAsia="Arial" w:hAnsi="Arial" w:cs="Arial"/>
          <w:sz w:val="20"/>
          <w:szCs w:val="20"/>
          <w:lang w:val="en-AU"/>
        </w:rPr>
        <w:t>a new proposal must be submitted for consideration.</w:t>
      </w:r>
    </w:p>
    <w:p w14:paraId="0A3AF1C8" w14:textId="77777777" w:rsidR="00A16173" w:rsidRPr="00D466D2" w:rsidRDefault="00A16173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</w:p>
    <w:p w14:paraId="7FFED16E" w14:textId="3E4AC61B" w:rsidR="00BB19EF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</w:p>
    <w:p w14:paraId="6DB5663D" w14:textId="794B2311" w:rsidR="00BB19EF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>Signature</w:t>
      </w:r>
      <w:r w:rsidR="41B37ED3" w:rsidRPr="00D466D2">
        <w:rPr>
          <w:rFonts w:ascii="Arial" w:eastAsia="Arial" w:hAnsi="Arial" w:cs="Arial"/>
          <w:sz w:val="20"/>
          <w:szCs w:val="20"/>
          <w:lang w:val="en-AU"/>
        </w:rPr>
        <w:t>:</w:t>
      </w: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</w:p>
    <w:p w14:paraId="65ABE65B" w14:textId="1999A5F3" w:rsidR="00BB19EF" w:rsidRPr="00D466D2" w:rsidRDefault="00D466D2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hAnsi="Arial" w:cs="Arial"/>
          <w:sz w:val="20"/>
          <w:szCs w:val="20"/>
        </w:rPr>
        <w:t>Full Name:</w:t>
      </w:r>
      <w:r>
        <w:rPr>
          <w:rFonts w:ascii="Arial" w:hAnsi="Arial" w:cs="Arial"/>
          <w:sz w:val="20"/>
          <w:szCs w:val="20"/>
        </w:rPr>
        <w:br/>
      </w:r>
      <w:r w:rsidR="00BB19EF" w:rsidRPr="00D466D2">
        <w:rPr>
          <w:rFonts w:ascii="Arial" w:eastAsia="Arial" w:hAnsi="Arial" w:cs="Arial"/>
          <w:sz w:val="20"/>
          <w:szCs w:val="20"/>
          <w:lang w:val="en-AU"/>
        </w:rPr>
        <w:t>Date</w:t>
      </w:r>
      <w:r w:rsidR="00713AFC" w:rsidRPr="00D466D2">
        <w:rPr>
          <w:rFonts w:ascii="Arial" w:eastAsia="Arial" w:hAnsi="Arial" w:cs="Arial"/>
          <w:sz w:val="20"/>
          <w:szCs w:val="20"/>
          <w:lang w:val="en-AU"/>
        </w:rPr>
        <w:t>:</w:t>
      </w:r>
      <w:r w:rsidR="00BB19EF" w:rsidRPr="00D466D2">
        <w:rPr>
          <w:rFonts w:ascii="Arial" w:eastAsia="Arial" w:hAnsi="Arial" w:cs="Arial"/>
          <w:sz w:val="20"/>
          <w:szCs w:val="20"/>
          <w:lang w:val="en-AU"/>
        </w:rPr>
        <w:t xml:space="preserve"> </w:t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</w:p>
    <w:p w14:paraId="37A81F07" w14:textId="47BB1AB2" w:rsidR="00713AFC" w:rsidRPr="00D466D2" w:rsidRDefault="00713AFC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</w:p>
    <w:p w14:paraId="6FFBFF9E" w14:textId="28787A47" w:rsidR="00713AFC" w:rsidRPr="00D466D2" w:rsidRDefault="00713AFC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</w:p>
    <w:p w14:paraId="30F7C511" w14:textId="77777777" w:rsidR="00713AFC" w:rsidRPr="00D466D2" w:rsidRDefault="00713AFC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</w:p>
    <w:p w14:paraId="0EB12C65" w14:textId="603B46B3" w:rsidR="00BB19EF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>Signature</w:t>
      </w:r>
      <w:r w:rsidR="3F8D6BDB" w:rsidRPr="00D466D2">
        <w:rPr>
          <w:rFonts w:ascii="Arial" w:eastAsia="Arial" w:hAnsi="Arial" w:cs="Arial"/>
          <w:sz w:val="20"/>
          <w:szCs w:val="20"/>
          <w:lang w:val="en-AU"/>
        </w:rPr>
        <w:t>:</w:t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</w:p>
    <w:p w14:paraId="3E00D16B" w14:textId="5D141B2A" w:rsidR="00BB19EF" w:rsidRPr="00D466D2" w:rsidRDefault="00BB19EF" w:rsidP="4C21D831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sz w:val="20"/>
          <w:szCs w:val="20"/>
          <w:lang w:val="en-AU"/>
        </w:rPr>
      </w:pPr>
      <w:r w:rsidRPr="00D466D2">
        <w:rPr>
          <w:rFonts w:ascii="Arial" w:eastAsia="Arial" w:hAnsi="Arial" w:cs="Arial"/>
          <w:sz w:val="20"/>
          <w:szCs w:val="20"/>
          <w:lang w:val="en-AU"/>
        </w:rPr>
        <w:t xml:space="preserve">Full Name: </w:t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</w:p>
    <w:p w14:paraId="4450CDA5" w14:textId="5D2F32BD" w:rsidR="00DD22C3" w:rsidRPr="00D466D2" w:rsidRDefault="00D466D2" w:rsidP="4C21D831">
      <w:pPr>
        <w:rPr>
          <w:rFonts w:ascii="Arial" w:eastAsia="Arial" w:hAnsi="Arial" w:cs="Arial"/>
          <w:sz w:val="20"/>
          <w:szCs w:val="20"/>
        </w:rPr>
      </w:pPr>
      <w:r w:rsidRPr="00D466D2">
        <w:rPr>
          <w:rFonts w:ascii="Arial" w:hAnsi="Arial" w:cs="Arial"/>
          <w:sz w:val="20"/>
          <w:szCs w:val="20"/>
        </w:rPr>
        <w:t xml:space="preserve">Date: </w:t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  <w:r w:rsidR="00713AFC" w:rsidRPr="00D466D2">
        <w:rPr>
          <w:rFonts w:ascii="Arial" w:hAnsi="Arial" w:cs="Arial"/>
          <w:sz w:val="20"/>
          <w:szCs w:val="20"/>
          <w:lang w:val="en-AU"/>
        </w:rPr>
        <w:tab/>
      </w:r>
    </w:p>
    <w:sectPr w:rsidR="00DD22C3" w:rsidRPr="00D466D2" w:rsidSect="000D7F33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MDA2MjQ1Njc2MjFX0lEKTi0uzszPAykwrAUA888h/ywAAAA="/>
  </w:docVars>
  <w:rsids>
    <w:rsidRoot w:val="00A90D9F"/>
    <w:rsid w:val="00061F63"/>
    <w:rsid w:val="000A4134"/>
    <w:rsid w:val="000D7F33"/>
    <w:rsid w:val="00121A65"/>
    <w:rsid w:val="00166CD5"/>
    <w:rsid w:val="001E17DD"/>
    <w:rsid w:val="00284150"/>
    <w:rsid w:val="002B6E7A"/>
    <w:rsid w:val="00507735"/>
    <w:rsid w:val="005232E5"/>
    <w:rsid w:val="005F7FC4"/>
    <w:rsid w:val="00713AFC"/>
    <w:rsid w:val="00770619"/>
    <w:rsid w:val="007E5D28"/>
    <w:rsid w:val="0082570C"/>
    <w:rsid w:val="008E4D11"/>
    <w:rsid w:val="00A16173"/>
    <w:rsid w:val="00A253AD"/>
    <w:rsid w:val="00A90D9F"/>
    <w:rsid w:val="00B32131"/>
    <w:rsid w:val="00B440ED"/>
    <w:rsid w:val="00BB19EF"/>
    <w:rsid w:val="00C368B1"/>
    <w:rsid w:val="00C87057"/>
    <w:rsid w:val="00D07AB1"/>
    <w:rsid w:val="00D15FFF"/>
    <w:rsid w:val="00D22783"/>
    <w:rsid w:val="00D4538D"/>
    <w:rsid w:val="00D466D2"/>
    <w:rsid w:val="00D72635"/>
    <w:rsid w:val="00DD22C3"/>
    <w:rsid w:val="00DE1D3D"/>
    <w:rsid w:val="00F373AF"/>
    <w:rsid w:val="00F94CA7"/>
    <w:rsid w:val="00FD67A0"/>
    <w:rsid w:val="01CDEF1B"/>
    <w:rsid w:val="01E22A99"/>
    <w:rsid w:val="07343B90"/>
    <w:rsid w:val="0A376715"/>
    <w:rsid w:val="0A3B7718"/>
    <w:rsid w:val="0AE70BD6"/>
    <w:rsid w:val="0BBD33B8"/>
    <w:rsid w:val="0C636A25"/>
    <w:rsid w:val="0CC006F5"/>
    <w:rsid w:val="109472F7"/>
    <w:rsid w:val="1172E8E5"/>
    <w:rsid w:val="1361A837"/>
    <w:rsid w:val="14503CFF"/>
    <w:rsid w:val="180CB062"/>
    <w:rsid w:val="182B5C20"/>
    <w:rsid w:val="1C4BF039"/>
    <w:rsid w:val="1E24D0A6"/>
    <w:rsid w:val="1E41D01E"/>
    <w:rsid w:val="1E6FA6AE"/>
    <w:rsid w:val="215AAF2E"/>
    <w:rsid w:val="22156407"/>
    <w:rsid w:val="24FB77F9"/>
    <w:rsid w:val="27602670"/>
    <w:rsid w:val="2984D98C"/>
    <w:rsid w:val="2D154FF4"/>
    <w:rsid w:val="2F47FB4D"/>
    <w:rsid w:val="301B31F4"/>
    <w:rsid w:val="3025A39D"/>
    <w:rsid w:val="33FBD734"/>
    <w:rsid w:val="3574C27A"/>
    <w:rsid w:val="37C7F62D"/>
    <w:rsid w:val="390FAB34"/>
    <w:rsid w:val="39C7BB6E"/>
    <w:rsid w:val="3B874C66"/>
    <w:rsid w:val="3B8B47A6"/>
    <w:rsid w:val="3C0055F3"/>
    <w:rsid w:val="3CA98DAE"/>
    <w:rsid w:val="3CD6344C"/>
    <w:rsid w:val="3CE54EDA"/>
    <w:rsid w:val="3E45C069"/>
    <w:rsid w:val="3F8D6BDB"/>
    <w:rsid w:val="3FC7D2CA"/>
    <w:rsid w:val="41B37ED3"/>
    <w:rsid w:val="4396DF0E"/>
    <w:rsid w:val="45944C23"/>
    <w:rsid w:val="45C5408E"/>
    <w:rsid w:val="46020B4B"/>
    <w:rsid w:val="47C26C5F"/>
    <w:rsid w:val="4B7A3060"/>
    <w:rsid w:val="4C21D831"/>
    <w:rsid w:val="4CF883C7"/>
    <w:rsid w:val="4EAD4B6E"/>
    <w:rsid w:val="4FA50142"/>
    <w:rsid w:val="544C8189"/>
    <w:rsid w:val="57ED1C10"/>
    <w:rsid w:val="5866F0C8"/>
    <w:rsid w:val="59D717D4"/>
    <w:rsid w:val="5B602E9D"/>
    <w:rsid w:val="5C8C02CB"/>
    <w:rsid w:val="5D1817DC"/>
    <w:rsid w:val="5D847E77"/>
    <w:rsid w:val="631091C4"/>
    <w:rsid w:val="6390FD3E"/>
    <w:rsid w:val="6540B202"/>
    <w:rsid w:val="662AF93C"/>
    <w:rsid w:val="66858B02"/>
    <w:rsid w:val="66ADCC53"/>
    <w:rsid w:val="67826D4B"/>
    <w:rsid w:val="6A31C3EA"/>
    <w:rsid w:val="6B9E6846"/>
    <w:rsid w:val="6BD6869F"/>
    <w:rsid w:val="6F310481"/>
    <w:rsid w:val="70789F02"/>
    <w:rsid w:val="71587EC6"/>
    <w:rsid w:val="7266EA31"/>
    <w:rsid w:val="72AD7376"/>
    <w:rsid w:val="7693433B"/>
    <w:rsid w:val="7B9C3E34"/>
    <w:rsid w:val="7D63ECE5"/>
    <w:rsid w:val="7E8534EA"/>
    <w:rsid w:val="7EB37336"/>
    <w:rsid w:val="7F51B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869BF"/>
  <w15:chartTrackingRefBased/>
  <w15:docId w15:val="{8BE3C70D-0047-404B-A5D2-2CE6C6857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D2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0D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6C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CD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0773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3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://www.moneysmart.gov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71E3736711294896C1527836FD619D" ma:contentTypeVersion="12" ma:contentTypeDescription="Create a new document." ma:contentTypeScope="" ma:versionID="1cc5dc1250627dc142a6add4d7f29b42">
  <xsd:schema xmlns:xsd="http://www.w3.org/2001/XMLSchema" xmlns:xs="http://www.w3.org/2001/XMLSchema" xmlns:p="http://schemas.microsoft.com/office/2006/metadata/properties" xmlns:ns2="eb1aa519-dafd-40ff-a94a-7e5a7c759627" xmlns:ns3="2c3c2f72-7921-49f7-950f-0d25329fc40b" targetNamespace="http://schemas.microsoft.com/office/2006/metadata/properties" ma:root="true" ma:fieldsID="aa4166de6be13a639a1ce4e0714e9078" ns2:_="" ns3:_="">
    <xsd:import namespace="eb1aa519-dafd-40ff-a94a-7e5a7c759627"/>
    <xsd:import namespace="2c3c2f72-7921-49f7-950f-0d25329fc4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aa519-dafd-40ff-a94a-7e5a7c7596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3c2f72-7921-49f7-950f-0d25329fc40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B16172-F8A4-4C3D-9818-42636DBFE581}"/>
</file>

<file path=customXml/itemProps2.xml><?xml version="1.0" encoding="utf-8"?>
<ds:datastoreItem xmlns:ds="http://schemas.openxmlformats.org/officeDocument/2006/customXml" ds:itemID="{A8246C8B-2EAF-48A3-9F34-0A549B09F9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E76024-AF4D-4E62-9BA7-44E28EC65D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6</Words>
  <Characters>3056</Characters>
  <Application>Microsoft Office Word</Application>
  <DocSecurity>0</DocSecurity>
  <PresentationFormat/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tal Payment Proposal (01274507).DOCX</vt:lpstr>
    </vt:vector>
  </TitlesOfParts>
  <Company>REIWA</Company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al Payment Proposal (01274507).DOCX</dc:title>
  <dc:subject/>
  <dc:creator>Craig Bradley</dc:creator>
  <cp:keywords/>
  <dc:description/>
  <cp:lastModifiedBy>Jasmin Chiellini</cp:lastModifiedBy>
  <cp:revision>15</cp:revision>
  <dcterms:created xsi:type="dcterms:W3CDTF">2020-04-07T05:14:00Z</dcterms:created>
  <dcterms:modified xsi:type="dcterms:W3CDTF">2020-04-08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71E3736711294896C1527836FD619D</vt:lpwstr>
  </property>
</Properties>
</file>